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Ryan3Lima.github.io/ATUR-KARST/index.ipynb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27T00:36:26Z</dcterms:created>
  <dcterms:modified xsi:type="dcterms:W3CDTF">2024-08-27T00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